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0EE61D26" w:rsidR="009364C3" w:rsidRPr="00AB47C4" w:rsidRDefault="00F767F9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LANDSCAPING AND GROUNDSKEEPING WORK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6C0EA615" w:rsidR="00B62CD1" w:rsidRPr="00254FFF" w:rsidRDefault="00F767F9" w:rsidP="00254FF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he pos</w:t>
            </w:r>
            <w:r w:rsidR="00BE74E3">
              <w:rPr>
                <w:rFonts w:ascii="Arial" w:eastAsia="Arial" w:hAnsi="Arial" w:cs="Arial"/>
                <w:lang w:val="en-US" w:bidi="en-US"/>
              </w:rPr>
              <w:t>t</w:t>
            </w:r>
            <w:r>
              <w:rPr>
                <w:rFonts w:ascii="Arial" w:eastAsia="Arial" w:hAnsi="Arial" w:cs="Arial"/>
                <w:lang w:val="en-US" w:bidi="en-US"/>
              </w:rPr>
              <w:t xml:space="preserve"> of</w:t>
            </w:r>
            <w:r w:rsidR="00BE74E3">
              <w:rPr>
                <w:rFonts w:ascii="Arial" w:eastAsia="Arial" w:hAnsi="Arial" w:cs="Arial"/>
                <w:lang w:val="en-US" w:bidi="en-US"/>
              </w:rPr>
              <w:t xml:space="preserve"> a</w:t>
            </w:r>
            <w:r>
              <w:rPr>
                <w:rFonts w:ascii="Arial" w:eastAsia="Arial" w:hAnsi="Arial" w:cs="Arial"/>
                <w:lang w:val="en-US" w:bidi="en-US"/>
              </w:rPr>
              <w:t xml:space="preserve"> landscaping and groundskeeping worker consists of landscaping or maintaining grounds of property using hand or power tools or equipment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314469A3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High school diploma or equivalent;</w:t>
            </w:r>
          </w:p>
          <w:p w14:paraId="28954DC9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control operations of equipment or systems, to give full attention to what other people are saying, and to watch gauges, dials, or other indicators to make sure a machine is working properly.</w:t>
            </w:r>
          </w:p>
          <w:p w14:paraId="6F7D5486" w14:textId="64307975" w:rsidR="00B62CD1" w:rsidRPr="00AB47C4" w:rsidRDefault="00B62CD1" w:rsidP="00F05D4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4A552930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4019F3B9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dependence — Job requires developing one's own ways of doing things, guiding oneself with little or no supervision, and depending on oneself to get things done.</w:t>
            </w:r>
          </w:p>
          <w:p w14:paraId="3EA7DF84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ttention to Detail — Job requires being careful about detail and thorough in completing work tasks.</w:t>
            </w:r>
          </w:p>
          <w:p w14:paraId="4936A697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peration — Job requires being pleasant with others on the job and displaying a good-natured, cooperative attitude.</w:t>
            </w:r>
          </w:p>
          <w:p w14:paraId="50A1CE50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cern for Others — Job requires being sensitive to others' needs and feelings and being understanding and helpful on the job.</w:t>
            </w:r>
          </w:p>
          <w:p w14:paraId="00DA4E61" w14:textId="105D0D83" w:rsidR="00B62CD1" w:rsidRPr="006A10FF" w:rsidRDefault="00B62CD1" w:rsidP="00F05D4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0BDBA5D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are for established lawns by mulching, aerating, weeding, grubbing and removing thatch, and trimming and edging around flower beds, walks, and walls;</w:t>
            </w:r>
          </w:p>
          <w:p w14:paraId="79A36044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Gather and remove litter;</w:t>
            </w:r>
          </w:p>
          <w:p w14:paraId="0BB112C8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Maintain and repair tools, equipment, and structures, such as buildings, greenhouses, fences, and benches, using hand and power tools;</w:t>
            </w:r>
          </w:p>
          <w:p w14:paraId="232A42B9" w14:textId="6CBDC258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Mix and spray or spread </w:t>
            </w:r>
            <w:r w:rsidRPr="00120638">
              <w:rPr>
                <w:rFonts w:ascii="Arial" w:eastAsia="Arial" w:hAnsi="Arial" w:cs="Arial"/>
                <w:noProof/>
                <w:lang w:val="en-US" w:bidi="en-US"/>
              </w:rPr>
              <w:t>fertili</w:t>
            </w:r>
            <w:r w:rsidR="00120638"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120638">
              <w:rPr>
                <w:rFonts w:ascii="Arial" w:eastAsia="Arial" w:hAnsi="Arial" w:cs="Arial"/>
                <w:noProof/>
                <w:lang w:val="en-US" w:bidi="en-US"/>
              </w:rPr>
              <w:t>ers</w:t>
            </w:r>
            <w:r>
              <w:rPr>
                <w:rFonts w:ascii="Arial" w:eastAsia="Arial" w:hAnsi="Arial" w:cs="Arial"/>
                <w:lang w:val="en-US" w:bidi="en-US"/>
              </w:rPr>
              <w:t>, herbicides, or insecticides onto grass, shrubs, and trees, using hand or automatic sprayers or spreaders;</w:t>
            </w:r>
          </w:p>
          <w:p w14:paraId="274E724C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ow and edge lawns, using power mowers and edgers;</w:t>
            </w:r>
          </w:p>
          <w:p w14:paraId="0783A534" w14:textId="553DBF3B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Operate vehicles and powered equipment, such as mowers, tractors, twin-axle vehicles, snow</w:t>
            </w:r>
            <w:r w:rsidR="00BE74E3">
              <w:rPr>
                <w:rFonts w:ascii="Arial" w:eastAsia="Arial" w:hAnsi="Arial" w:cs="Arial"/>
                <w:lang w:val="en-US" w:bidi="en-US"/>
              </w:rPr>
              <w:t>-</w:t>
            </w:r>
            <w:r>
              <w:rPr>
                <w:rFonts w:ascii="Arial" w:eastAsia="Arial" w:hAnsi="Arial" w:cs="Arial"/>
                <w:lang w:val="en-US" w:bidi="en-US"/>
              </w:rPr>
              <w:t>blowers, chain saws, electric clippers, sod cutters, and pruning saws;</w:t>
            </w:r>
          </w:p>
          <w:p w14:paraId="60657C54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ovide proper upkeep of sidewalks, driveways, parking lots, fountains, planters, burial sites, and other grounds features;</w:t>
            </w:r>
          </w:p>
          <w:p w14:paraId="305F8473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une and trim trees, shrubs, and hedges, using shears, pruners, or chain saws;</w:t>
            </w:r>
          </w:p>
          <w:p w14:paraId="5B68F2C3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hovel snow from walks, driveways, and parking lots, and spread salt in those areas;</w:t>
            </w:r>
          </w:p>
          <w:p w14:paraId="64360B83" w14:textId="77777777" w:rsidR="00F767F9" w:rsidRDefault="00F767F9" w:rsidP="00F767F9">
            <w:pPr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Use hand tools such as shovels, rakes, pruning saws, saws, hedge and brush trimmers, and axes.</w:t>
            </w:r>
          </w:p>
          <w:p w14:paraId="2F0F7FF3" w14:textId="02BC42B3" w:rsidR="00B62CD1" w:rsidRPr="00D03D45" w:rsidRDefault="00B62CD1" w:rsidP="009364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86AAE"/>
    <w:multiLevelType w:val="singleLevel"/>
    <w:tmpl w:val="CD887F4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F0C6050"/>
    <w:multiLevelType w:val="singleLevel"/>
    <w:tmpl w:val="3430838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52A2130"/>
    <w:multiLevelType w:val="singleLevel"/>
    <w:tmpl w:val="DECA863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7C102C6"/>
    <w:multiLevelType w:val="singleLevel"/>
    <w:tmpl w:val="15DA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869FE"/>
    <w:multiLevelType w:val="singleLevel"/>
    <w:tmpl w:val="04AC8C7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5B20F7"/>
    <w:multiLevelType w:val="singleLevel"/>
    <w:tmpl w:val="9EA0048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41B915E7"/>
    <w:multiLevelType w:val="singleLevel"/>
    <w:tmpl w:val="EF645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C80DCE"/>
    <w:multiLevelType w:val="singleLevel"/>
    <w:tmpl w:val="9CFE288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71EA7555"/>
    <w:multiLevelType w:val="singleLevel"/>
    <w:tmpl w:val="34449D0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3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7F8F6335"/>
    <w:multiLevelType w:val="singleLevel"/>
    <w:tmpl w:val="8C040B1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2"/>
  </w:num>
  <w:num w:numId="2">
    <w:abstractNumId w:val="7"/>
  </w:num>
  <w:num w:numId="3">
    <w:abstractNumId w:val="15"/>
  </w:num>
  <w:num w:numId="4">
    <w:abstractNumId w:val="1"/>
  </w:num>
  <w:num w:numId="5">
    <w:abstractNumId w:val="11"/>
  </w:num>
  <w:num w:numId="6">
    <w:abstractNumId w:val="12"/>
  </w:num>
  <w:num w:numId="7">
    <w:abstractNumId w:val="5"/>
  </w:num>
  <w:num w:numId="8">
    <w:abstractNumId w:val="25"/>
  </w:num>
  <w:num w:numId="9">
    <w:abstractNumId w:val="6"/>
  </w:num>
  <w:num w:numId="10">
    <w:abstractNumId w:val="20"/>
  </w:num>
  <w:num w:numId="11">
    <w:abstractNumId w:val="10"/>
  </w:num>
  <w:num w:numId="12">
    <w:abstractNumId w:val="9"/>
  </w:num>
  <w:num w:numId="13">
    <w:abstractNumId w:val="17"/>
  </w:num>
  <w:num w:numId="14">
    <w:abstractNumId w:val="23"/>
  </w:num>
  <w:num w:numId="15">
    <w:abstractNumId w:val="19"/>
  </w:num>
  <w:num w:numId="16">
    <w:abstractNumId w:val="24"/>
  </w:num>
  <w:num w:numId="17">
    <w:abstractNumId w:val="18"/>
  </w:num>
  <w:num w:numId="18">
    <w:abstractNumId w:val="8"/>
  </w:num>
  <w:num w:numId="19">
    <w:abstractNumId w:val="2"/>
  </w:num>
  <w:num w:numId="20">
    <w:abstractNumId w:val="3"/>
  </w:num>
  <w:num w:numId="21">
    <w:abstractNumId w:val="4"/>
  </w:num>
  <w:num w:numId="22">
    <w:abstractNumId w:val="13"/>
  </w:num>
  <w:num w:numId="23">
    <w:abstractNumId w:val="14"/>
  </w:num>
  <w:num w:numId="24">
    <w:abstractNumId w:val="26"/>
  </w:num>
  <w:num w:numId="25">
    <w:abstractNumId w:val="0"/>
  </w:num>
  <w:num w:numId="26">
    <w:abstractNumId w:val="21"/>
  </w:num>
  <w:num w:numId="27">
    <w:abstractNumId w:val="1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wUAfy+UGywAAAA="/>
    <w:docVar w:name="Description" w:val="Are you needing to write a job description for a landscaping and groundskeeping worker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landscaping and groundskeeping worker consists of landscaping_x000a_or maintaining grounds of property using hand or power tools or equipment."/>
    <w:docVar w:name="Source" w:val="https://www.onetonline.org"/>
    <w:docVar w:name="Tags" w:val="landscaping, groundskeeping, job description, human resources documents, interview guides, business documents, entrepreneurship, entrepreneur, landscaping and groundskeeping worker job description template, landscaping and groundskeeping worker job description  example "/>
  </w:docVars>
  <w:rsids>
    <w:rsidRoot w:val="008E3706"/>
    <w:rsid w:val="000435BD"/>
    <w:rsid w:val="000805AF"/>
    <w:rsid w:val="00087FD5"/>
    <w:rsid w:val="000C3B8A"/>
    <w:rsid w:val="000D15AA"/>
    <w:rsid w:val="00112D23"/>
    <w:rsid w:val="00120638"/>
    <w:rsid w:val="00124757"/>
    <w:rsid w:val="001444CB"/>
    <w:rsid w:val="00156D2B"/>
    <w:rsid w:val="001957A3"/>
    <w:rsid w:val="001B51EE"/>
    <w:rsid w:val="001B5EB7"/>
    <w:rsid w:val="001F0D6E"/>
    <w:rsid w:val="0024654A"/>
    <w:rsid w:val="00254FFF"/>
    <w:rsid w:val="00274307"/>
    <w:rsid w:val="002A5F04"/>
    <w:rsid w:val="002B069B"/>
    <w:rsid w:val="002C7FDB"/>
    <w:rsid w:val="00306E0A"/>
    <w:rsid w:val="00331E09"/>
    <w:rsid w:val="00335A71"/>
    <w:rsid w:val="00351E9C"/>
    <w:rsid w:val="00364FFA"/>
    <w:rsid w:val="00383A81"/>
    <w:rsid w:val="0039124F"/>
    <w:rsid w:val="00393922"/>
    <w:rsid w:val="003A5EE6"/>
    <w:rsid w:val="003A75E9"/>
    <w:rsid w:val="003E4DC6"/>
    <w:rsid w:val="00413248"/>
    <w:rsid w:val="00421197"/>
    <w:rsid w:val="004520E0"/>
    <w:rsid w:val="0047060B"/>
    <w:rsid w:val="00473F2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859DB"/>
    <w:rsid w:val="00692701"/>
    <w:rsid w:val="006A10FF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A37AE"/>
    <w:rsid w:val="008D4719"/>
    <w:rsid w:val="008E3706"/>
    <w:rsid w:val="00915C4D"/>
    <w:rsid w:val="00921604"/>
    <w:rsid w:val="009357FF"/>
    <w:rsid w:val="009364C3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66EFA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D4620"/>
    <w:rsid w:val="00BE74E3"/>
    <w:rsid w:val="00BF4F27"/>
    <w:rsid w:val="00C10B93"/>
    <w:rsid w:val="00C21E01"/>
    <w:rsid w:val="00C40C48"/>
    <w:rsid w:val="00C45176"/>
    <w:rsid w:val="00C53AF9"/>
    <w:rsid w:val="00C968F9"/>
    <w:rsid w:val="00CA14F7"/>
    <w:rsid w:val="00CA4425"/>
    <w:rsid w:val="00CB6E6B"/>
    <w:rsid w:val="00CD3596"/>
    <w:rsid w:val="00CE1703"/>
    <w:rsid w:val="00CE44C7"/>
    <w:rsid w:val="00D03D45"/>
    <w:rsid w:val="00D05511"/>
    <w:rsid w:val="00D23897"/>
    <w:rsid w:val="00D3153E"/>
    <w:rsid w:val="00D61F8D"/>
    <w:rsid w:val="00D94F7A"/>
    <w:rsid w:val="00DE77F6"/>
    <w:rsid w:val="00E215B4"/>
    <w:rsid w:val="00E62992"/>
    <w:rsid w:val="00E97EFC"/>
    <w:rsid w:val="00EB48A0"/>
    <w:rsid w:val="00EB4E3B"/>
    <w:rsid w:val="00EF0D90"/>
    <w:rsid w:val="00F00966"/>
    <w:rsid w:val="00F05D44"/>
    <w:rsid w:val="00F3411A"/>
    <w:rsid w:val="00F767F9"/>
    <w:rsid w:val="00F7718C"/>
    <w:rsid w:val="00F80EDB"/>
    <w:rsid w:val="00F909CE"/>
    <w:rsid w:val="00FD2C8F"/>
    <w:rsid w:val="00FD5E57"/>
    <w:rsid w:val="00FE1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62</Words>
  <Characters>2165</Characters>
  <Application>Microsoft Office Word</Application>
  <DocSecurity>0</DocSecurity>
  <Lines>91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8T11:58:00Z</dcterms:created>
  <dcterms:modified xsi:type="dcterms:W3CDTF">2019-10-21T19:09:00Z</dcterms:modified>
  <cp:category/>
</cp:coreProperties>
</file>